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53B7170C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506BEB">
        <w:rPr>
          <w:rFonts w:ascii="Times New Roman" w:eastAsia="Calibri" w:hAnsi="Times New Roman" w:cs="Times New Roman"/>
          <w:b/>
          <w:sz w:val="32"/>
          <w:szCs w:val="48"/>
        </w:rPr>
        <w:t>J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0A2EDC3F" w14:textId="2678C38E" w:rsidR="00A84717" w:rsidRDefault="00377023" w:rsidP="000E3362">
      <w:pPr>
        <w:rPr>
          <w:sz w:val="36"/>
        </w:rPr>
      </w:pPr>
      <w:r w:rsidRPr="0032726A">
        <w:rPr>
          <w:sz w:val="36"/>
        </w:rPr>
        <w:t>Assigned Problem:</w:t>
      </w:r>
    </w:p>
    <w:p w14:paraId="391059A1" w14:textId="2585D785" w:rsidR="00506BEB" w:rsidRDefault="00506BEB" w:rsidP="00506BEB">
      <w:pPr>
        <w:pStyle w:val="ListParagraph"/>
        <w:numPr>
          <w:ilvl w:val="0"/>
          <w:numId w:val="7"/>
        </w:numPr>
      </w:pPr>
      <w:r>
        <w:t>Two triangles have six intersection points:</w:t>
      </w:r>
    </w:p>
    <w:p w14:paraId="74553DF8" w14:textId="77777777" w:rsidR="00506BEB" w:rsidRDefault="00506BEB" w:rsidP="00506BEB">
      <w:pPr>
        <w:jc w:val="center"/>
      </w:pPr>
      <w:r>
        <w:rPr>
          <w:rFonts w:hint="eastAsia"/>
          <w:noProof/>
        </w:rPr>
        <w:drawing>
          <wp:inline distT="0" distB="0" distL="0" distR="0" wp14:anchorId="05374CA2" wp14:editId="358387F1">
            <wp:extent cx="2503068" cy="2053193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823" cy="2058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2F043" w14:textId="77777777" w:rsidR="000E3362" w:rsidRPr="000E3362" w:rsidRDefault="000E3362" w:rsidP="000E3362">
      <w:pPr>
        <w:rPr>
          <w:sz w:val="36"/>
        </w:rPr>
      </w:pP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5E33A679" w:rsidR="00E44003" w:rsidRDefault="00800252" w:rsidP="003F6E70">
      <w:pPr>
        <w:ind w:firstLine="720"/>
      </w:pPr>
      <w:r>
        <w:t>Instead of</w:t>
      </w:r>
      <w:r w:rsidR="008C1CBD">
        <w:t xml:space="preserve"> creating </w:t>
      </w:r>
      <w:r w:rsidR="00266ECE">
        <w:t xml:space="preserve">a </w:t>
      </w:r>
      <w:r w:rsidR="008C1CBD">
        <w:t xml:space="preserve">solver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3032B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  <w:bookmarkStart w:id="0" w:name="_GoBack"/>
      <w:bookmarkEnd w:id="0"/>
    </w:p>
    <w:p w14:paraId="40BDF4D3" w14:textId="5D20D32F" w:rsidR="00CF4ABE" w:rsidRDefault="00266ECE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266ECE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266ECE" w:rsidP="00377023">
      <w:hyperlink r:id="rId8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266ECE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266ECE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266ECE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0373"/>
    <w:multiLevelType w:val="hybridMultilevel"/>
    <w:tmpl w:val="CA7EE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97D0C"/>
    <w:multiLevelType w:val="hybridMultilevel"/>
    <w:tmpl w:val="E0ACD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24999"/>
    <w:multiLevelType w:val="hybridMultilevel"/>
    <w:tmpl w:val="2C1CB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8B675F"/>
    <w:multiLevelType w:val="hybridMultilevel"/>
    <w:tmpl w:val="FD84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wUAqACq/ywAAAA="/>
  </w:docVars>
  <w:rsids>
    <w:rsidRoot w:val="000C1091"/>
    <w:rsid w:val="00010F8A"/>
    <w:rsid w:val="0001680B"/>
    <w:rsid w:val="0003032B"/>
    <w:rsid w:val="00037492"/>
    <w:rsid w:val="00037F56"/>
    <w:rsid w:val="000441D3"/>
    <w:rsid w:val="00062940"/>
    <w:rsid w:val="00064BFB"/>
    <w:rsid w:val="00084DF7"/>
    <w:rsid w:val="000C1091"/>
    <w:rsid w:val="000E3362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266ECE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2CF7"/>
    <w:rsid w:val="004659B1"/>
    <w:rsid w:val="00483464"/>
    <w:rsid w:val="00487ADB"/>
    <w:rsid w:val="00490E5E"/>
    <w:rsid w:val="00492200"/>
    <w:rsid w:val="004A1130"/>
    <w:rsid w:val="0050487D"/>
    <w:rsid w:val="00506BEB"/>
    <w:rsid w:val="00525D4F"/>
    <w:rsid w:val="0053168C"/>
    <w:rsid w:val="0058528F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84717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8</cp:revision>
  <cp:lastPrinted>2018-10-21T08:40:00Z</cp:lastPrinted>
  <dcterms:created xsi:type="dcterms:W3CDTF">2018-10-21T08:42:00Z</dcterms:created>
  <dcterms:modified xsi:type="dcterms:W3CDTF">2018-10-21T10:32:00Z</dcterms:modified>
</cp:coreProperties>
</file>